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C0B6C" w14:textId="4556634F" w:rsidR="00210F07" w:rsidRPr="009A33DA" w:rsidRDefault="005B59A2" w:rsidP="002F4A2C">
      <w:pPr>
        <w:pStyle w:val="Default"/>
        <w:rPr>
          <w:rFonts w:asciiTheme="minorHAnsi" w:hAnsiTheme="minorHAnsi" w:cs="Courier New"/>
          <w:b/>
          <w:sz w:val="36"/>
        </w:rPr>
      </w:pPr>
      <w:r w:rsidRPr="009A33DA">
        <w:rPr>
          <w:rFonts w:asciiTheme="minorHAnsi" w:hAnsiTheme="minorHAns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49064C7" wp14:editId="2D8A496C">
            <wp:simplePos x="0" y="0"/>
            <wp:positionH relativeFrom="margin">
              <wp:align>left</wp:align>
            </wp:positionH>
            <wp:positionV relativeFrom="paragraph">
              <wp:posOffset>-361949</wp:posOffset>
            </wp:positionV>
            <wp:extent cx="704850" cy="995540"/>
            <wp:effectExtent l="0" t="0" r="0" b="0"/>
            <wp:wrapNone/>
            <wp:docPr id="8" name="Bild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995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434D">
        <w:rPr>
          <w:rFonts w:asciiTheme="minorHAnsi" w:hAnsiTheme="minorHAnsi" w:cs="Courier New"/>
          <w:b/>
          <w:sz w:val="36"/>
        </w:rPr>
        <w:t>1</w:t>
      </w:r>
    </w:p>
    <w:p w14:paraId="73D68CA4" w14:textId="7B243942" w:rsidR="00FF48F5" w:rsidRDefault="00583F2F" w:rsidP="007741F4">
      <w:pPr>
        <w:pStyle w:val="Default"/>
        <w:tabs>
          <w:tab w:val="left" w:pos="8220"/>
        </w:tabs>
        <w:ind w:left="1440" w:firstLine="720"/>
        <w:rPr>
          <w:rFonts w:ascii="Verdana" w:hAnsi="Verdana" w:cs="Courier New"/>
          <w:b/>
          <w:sz w:val="28"/>
          <w:szCs w:val="28"/>
        </w:rPr>
      </w:pPr>
      <w:r>
        <w:rPr>
          <w:rFonts w:ascii="Verdana" w:hAnsi="Verdana" w:cs="Courier New"/>
          <w:b/>
          <w:sz w:val="28"/>
          <w:szCs w:val="28"/>
        </w:rPr>
        <w:t>T</w:t>
      </w:r>
      <w:r w:rsidR="00803AE3" w:rsidRPr="00803AE3">
        <w:rPr>
          <w:rFonts w:ascii="Verdana" w:hAnsi="Verdana" w:cs="Courier New"/>
          <w:b/>
          <w:sz w:val="28"/>
          <w:szCs w:val="28"/>
        </w:rPr>
        <w:t>ransport</w:t>
      </w:r>
      <w:r w:rsidR="0094434D">
        <w:rPr>
          <w:rFonts w:ascii="Verdana" w:hAnsi="Verdana" w:cs="Courier New"/>
          <w:b/>
          <w:sz w:val="28"/>
          <w:szCs w:val="28"/>
        </w:rPr>
        <w:t>avgifter 2021/2022</w:t>
      </w:r>
    </w:p>
    <w:p w14:paraId="3C04F6A2" w14:textId="77777777" w:rsidR="00913E63" w:rsidRDefault="007741F4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br/>
      </w:r>
    </w:p>
    <w:p w14:paraId="23A60344" w14:textId="50FAAE7E" w:rsidR="00547806" w:rsidRDefault="00583F2F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 xml:space="preserve">Elev som studerar på Svenska skolan i Nairobi har möjlighet att köpa tjänsten skoltransport. </w:t>
      </w:r>
      <w:r w:rsidRPr="009A33DA">
        <w:rPr>
          <w:rFonts w:asciiTheme="minorHAnsi" w:hAnsiTheme="minorHAnsi" w:cs="Courier New"/>
          <w:bCs/>
          <w:color w:val="auto"/>
          <w:sz w:val="22"/>
          <w:szCs w:val="22"/>
        </w:rPr>
        <w:t>Vi reserverar oss för begränsade möjli</w:t>
      </w:r>
      <w:r>
        <w:rPr>
          <w:rFonts w:asciiTheme="minorHAnsi" w:hAnsiTheme="minorHAnsi" w:cs="Courier New"/>
          <w:bCs/>
          <w:color w:val="auto"/>
          <w:sz w:val="22"/>
          <w:szCs w:val="22"/>
        </w:rPr>
        <w:t>gheter att erbjuda tjänsten</w:t>
      </w:r>
      <w:r w:rsidRPr="009A33DA">
        <w:rPr>
          <w:rFonts w:asciiTheme="minorHAnsi" w:hAnsiTheme="minorHAnsi" w:cs="Courier New"/>
          <w:bCs/>
          <w:color w:val="auto"/>
          <w:sz w:val="22"/>
          <w:szCs w:val="22"/>
        </w:rPr>
        <w:t xml:space="preserve"> i bostadsområden med allt för få elever.</w:t>
      </w:r>
    </w:p>
    <w:p w14:paraId="0EBF7FBA" w14:textId="77777777" w:rsidR="00583F2F" w:rsidRPr="009A33DA" w:rsidRDefault="00583F2F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2D8201F" w14:textId="37B58267" w:rsidR="00547806" w:rsidRPr="009A33DA" w:rsidRDefault="00AA3396" w:rsidP="004465AD">
      <w:pPr>
        <w:pStyle w:val="Default"/>
        <w:rPr>
          <w:rFonts w:asciiTheme="minorHAnsi" w:hAnsiTheme="minorHAnsi" w:cs="Courier New"/>
          <w:bCs/>
          <w:color w:val="auto"/>
          <w:sz w:val="22"/>
          <w:szCs w:val="22"/>
        </w:rPr>
      </w:pPr>
      <w:r w:rsidRPr="00583F2F">
        <w:rPr>
          <w:rFonts w:asciiTheme="minorHAnsi" w:hAnsiTheme="minorHAnsi" w:cs="Courier New"/>
          <w:bCs/>
          <w:sz w:val="22"/>
          <w:szCs w:val="22"/>
        </w:rPr>
        <w:t xml:space="preserve">I </w:t>
      </w:r>
      <w:r w:rsidR="00547806" w:rsidRPr="00583F2F">
        <w:rPr>
          <w:rFonts w:asciiTheme="minorHAnsi" w:hAnsiTheme="minorHAnsi" w:cs="Courier New"/>
          <w:bCs/>
          <w:sz w:val="22"/>
          <w:szCs w:val="22"/>
        </w:rPr>
        <w:t>skoltransport</w:t>
      </w:r>
      <w:r w:rsidR="00547806" w:rsidRPr="009A33DA">
        <w:rPr>
          <w:rFonts w:asciiTheme="minorHAnsi" w:hAnsiTheme="minorHAnsi" w:cs="Courier New"/>
          <w:b/>
          <w:bCs/>
          <w:sz w:val="22"/>
          <w:szCs w:val="22"/>
        </w:rPr>
        <w:t xml:space="preserve"> </w:t>
      </w:r>
      <w:r w:rsidRPr="009A33DA">
        <w:rPr>
          <w:rFonts w:asciiTheme="minorHAnsi" w:hAnsiTheme="minorHAnsi" w:cs="Courier New"/>
          <w:bCs/>
          <w:sz w:val="22"/>
          <w:szCs w:val="22"/>
        </w:rPr>
        <w:t xml:space="preserve">ingår transport med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buss</w:t>
      </w:r>
      <w:r w:rsidR="00583F2F">
        <w:rPr>
          <w:rFonts w:asciiTheme="minorHAnsi" w:hAnsiTheme="minorHAnsi" w:cs="Courier New"/>
          <w:bCs/>
          <w:sz w:val="22"/>
          <w:szCs w:val="22"/>
        </w:rPr>
        <w:t>, alternativt inhyrd bil,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i samband med </w:t>
      </w:r>
      <w:r w:rsidR="00383DB8" w:rsidRPr="009A33DA">
        <w:rPr>
          <w:rFonts w:asciiTheme="minorHAnsi" w:hAnsiTheme="minorHAnsi" w:cs="Courier New"/>
          <w:bCs/>
          <w:sz w:val="22"/>
          <w:szCs w:val="22"/>
        </w:rPr>
        <w:t xml:space="preserve">den normala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dagens början och slut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.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transporten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 sker på fastställda tider och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>är indelad i tre zoner</w:t>
      </w:r>
      <w:r w:rsidR="007741F4">
        <w:rPr>
          <w:rFonts w:asciiTheme="minorHAnsi" w:hAnsiTheme="minorHAnsi" w:cs="Courier New"/>
          <w:bCs/>
          <w:sz w:val="22"/>
          <w:szCs w:val="22"/>
        </w:rPr>
        <w:t>*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>. Avgifterna för de olika zonerna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varierar </w:t>
      </w:r>
      <w:r w:rsidR="00583F2F">
        <w:rPr>
          <w:rFonts w:asciiTheme="minorHAnsi" w:hAnsiTheme="minorHAnsi" w:cs="Courier New"/>
          <w:bCs/>
          <w:sz w:val="22"/>
          <w:szCs w:val="22"/>
        </w:rPr>
        <w:t>beroende på avstånd til</w:t>
      </w:r>
      <w:r w:rsidR="0094434D">
        <w:rPr>
          <w:rFonts w:asciiTheme="minorHAnsi" w:hAnsiTheme="minorHAnsi" w:cs="Courier New"/>
          <w:bCs/>
          <w:sz w:val="22"/>
          <w:szCs w:val="22"/>
        </w:rPr>
        <w:t>l</w:t>
      </w:r>
      <w:r w:rsidR="00583F2F">
        <w:rPr>
          <w:rFonts w:asciiTheme="minorHAnsi" w:hAnsiTheme="minorHAnsi" w:cs="Courier New"/>
          <w:bCs/>
          <w:sz w:val="22"/>
          <w:szCs w:val="22"/>
        </w:rPr>
        <w:t xml:space="preserve"> skolan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 och framgår av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tabellen nedan. </w:t>
      </w:r>
      <w:r w:rsidR="00583F2F">
        <w:rPr>
          <w:rFonts w:asciiTheme="minorHAnsi" w:hAnsiTheme="minorHAnsi" w:cs="Courier New"/>
          <w:bCs/>
          <w:color w:val="auto"/>
          <w:sz w:val="22"/>
          <w:szCs w:val="22"/>
        </w:rPr>
        <w:t>Det kan</w:t>
      </w:r>
      <w:r w:rsidR="001054B3" w:rsidRPr="009A33DA">
        <w:rPr>
          <w:rFonts w:asciiTheme="minorHAnsi" w:hAnsiTheme="minorHAnsi" w:cs="Courier New"/>
          <w:bCs/>
          <w:color w:val="auto"/>
          <w:sz w:val="22"/>
          <w:szCs w:val="22"/>
        </w:rPr>
        <w:t xml:space="preserve"> bli aktuellt med skoltransport från och till uppsamlingsplats</w:t>
      </w:r>
    </w:p>
    <w:p w14:paraId="285505A0" w14:textId="77777777" w:rsidR="005F22F8" w:rsidRPr="009A33DA" w:rsidRDefault="005F22F8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5EA74765" w14:textId="11D6CF5D" w:rsidR="00583F2F" w:rsidRDefault="00583F2F" w:rsidP="005F22F8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 xml:space="preserve">Elev som studerar på Svenska skolan i Nairobi, tillhör en av följande kategorier, beroende </w:t>
      </w:r>
      <w:r w:rsidR="0094434D">
        <w:rPr>
          <w:rFonts w:asciiTheme="minorHAnsi" w:hAnsiTheme="minorHAnsi" w:cs="Courier New"/>
          <w:bCs/>
          <w:sz w:val="22"/>
          <w:szCs w:val="22"/>
        </w:rPr>
        <w:t>på vem som betalar</w:t>
      </w:r>
      <w:r>
        <w:rPr>
          <w:rFonts w:asciiTheme="minorHAnsi" w:hAnsiTheme="minorHAnsi" w:cs="Courier New"/>
          <w:bCs/>
          <w:sz w:val="22"/>
          <w:szCs w:val="22"/>
        </w:rPr>
        <w:t xml:space="preserve"> skol-</w:t>
      </w:r>
      <w:r w:rsidR="0094434D">
        <w:rPr>
          <w:rFonts w:asciiTheme="minorHAnsi" w:hAnsiTheme="minorHAnsi" w:cs="Courier New"/>
          <w:bCs/>
          <w:sz w:val="22"/>
          <w:szCs w:val="22"/>
        </w:rPr>
        <w:t xml:space="preserve"> och/eller</w:t>
      </w:r>
      <w:r>
        <w:rPr>
          <w:rFonts w:asciiTheme="minorHAnsi" w:hAnsiTheme="minorHAnsi" w:cs="Courier New"/>
          <w:bCs/>
          <w:sz w:val="22"/>
          <w:szCs w:val="22"/>
        </w:rPr>
        <w:t xml:space="preserve"> transportavgifterna. I de fall arbetsgivare betalar minst 50</w:t>
      </w:r>
      <w:r w:rsidR="0094434D">
        <w:rPr>
          <w:rFonts w:asciiTheme="minorHAnsi" w:hAnsiTheme="minorHAnsi" w:cs="Courier New"/>
          <w:bCs/>
          <w:sz w:val="22"/>
          <w:szCs w:val="22"/>
        </w:rPr>
        <w:t xml:space="preserve"> </w:t>
      </w:r>
      <w:r>
        <w:rPr>
          <w:rFonts w:asciiTheme="minorHAnsi" w:hAnsiTheme="minorHAnsi" w:cs="Courier New"/>
          <w:bCs/>
          <w:sz w:val="22"/>
          <w:szCs w:val="22"/>
        </w:rPr>
        <w:t>% av de totala avgifterna, anses eleven tillhöra kategorin Arbetsgivare. Detta oavsett om arbetsgivaren betalar transportavgiften eller ej.</w:t>
      </w:r>
    </w:p>
    <w:p w14:paraId="60C5A616" w14:textId="79CA3D86" w:rsidR="005F22F8" w:rsidRDefault="005F22F8" w:rsidP="005F22F8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p w14:paraId="06C3818B" w14:textId="77777777" w:rsidR="00583F2F" w:rsidRDefault="005F22F8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722D3B">
        <w:rPr>
          <w:rFonts w:asciiTheme="minorHAnsi" w:hAnsiTheme="minorHAnsi" w:cs="Courier New"/>
          <w:b/>
          <w:bCs/>
          <w:sz w:val="22"/>
          <w:szCs w:val="22"/>
        </w:rPr>
        <w:t>Privat</w:t>
      </w:r>
      <w:r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Pr="00722D3B">
        <w:rPr>
          <w:rFonts w:asciiTheme="minorHAnsi" w:hAnsiTheme="minorHAnsi" w:cs="Courier New"/>
          <w:bCs/>
          <w:sz w:val="22"/>
          <w:szCs w:val="22"/>
        </w:rPr>
        <w:tab/>
      </w:r>
      <w:r w:rsidRPr="00722D3B">
        <w:rPr>
          <w:rFonts w:asciiTheme="minorHAnsi" w:hAnsiTheme="minorHAnsi" w:cs="Courier New"/>
          <w:bCs/>
          <w:sz w:val="22"/>
          <w:szCs w:val="22"/>
        </w:rPr>
        <w:tab/>
      </w:r>
      <w:r w:rsidR="0030795F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583F2F"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p w14:paraId="1936A22C" w14:textId="5FBA88C2" w:rsidR="005F22F8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>I de fall vårdnadshavare betalar mer än 50 % av de totala avgifterna, anses eleven tillhöra kategorin Privat. Till denna kategori tillhör</w:t>
      </w:r>
      <w:r w:rsidR="0030795F">
        <w:rPr>
          <w:rFonts w:asciiTheme="minorHAnsi" w:hAnsiTheme="minorHAnsi" w:cs="Courier New"/>
          <w:bCs/>
          <w:sz w:val="22"/>
          <w:szCs w:val="22"/>
        </w:rPr>
        <w:t xml:space="preserve"> även elever som erhåller skolpeng från kommun. </w:t>
      </w:r>
    </w:p>
    <w:p w14:paraId="034AC2C4" w14:textId="77777777" w:rsidR="0030795F" w:rsidRPr="00722D3B" w:rsidRDefault="0030795F" w:rsidP="0030795F">
      <w:pPr>
        <w:pStyle w:val="Default"/>
        <w:ind w:left="720" w:firstLine="720"/>
        <w:rPr>
          <w:rFonts w:asciiTheme="minorHAnsi" w:hAnsiTheme="minorHAnsi" w:cs="Courier New"/>
          <w:bCs/>
          <w:sz w:val="22"/>
          <w:szCs w:val="22"/>
        </w:rPr>
      </w:pPr>
    </w:p>
    <w:p w14:paraId="5C94E070" w14:textId="77777777" w:rsidR="00583F2F" w:rsidRDefault="005F22F8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722D3B">
        <w:rPr>
          <w:rFonts w:asciiTheme="minorHAnsi" w:hAnsiTheme="minorHAnsi" w:cs="Courier New"/>
          <w:b/>
          <w:bCs/>
          <w:sz w:val="22"/>
          <w:szCs w:val="22"/>
        </w:rPr>
        <w:t>Arbetsgivare</w:t>
      </w:r>
      <w:r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Pr="00722D3B">
        <w:rPr>
          <w:rFonts w:asciiTheme="minorHAnsi" w:hAnsiTheme="minorHAnsi" w:cs="Courier New"/>
          <w:bCs/>
          <w:sz w:val="22"/>
          <w:szCs w:val="22"/>
        </w:rPr>
        <w:tab/>
        <w:t xml:space="preserve"> </w:t>
      </w:r>
    </w:p>
    <w:p w14:paraId="187CA6BA" w14:textId="1884C091" w:rsidR="00583F2F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>I de fall arbetsgivare betalar minst 50 % av de totala avgifterna, anses eleven tillhöra kategorin Arbetsgivare. Detta oavsett om arbetsgivaren betalar transportavgiften eller ej.</w:t>
      </w:r>
    </w:p>
    <w:p w14:paraId="2E5AFD45" w14:textId="25CD5320" w:rsidR="005F22F8" w:rsidRPr="009A33DA" w:rsidRDefault="005F22F8" w:rsidP="00913E63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XSpec="center" w:tblpY="302"/>
        <w:tblW w:w="847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5"/>
        <w:gridCol w:w="1800"/>
        <w:gridCol w:w="1508"/>
        <w:gridCol w:w="1507"/>
        <w:gridCol w:w="1508"/>
      </w:tblGrid>
      <w:tr w:rsidR="00583F2F" w:rsidRPr="00A806D8" w14:paraId="1524F1C2" w14:textId="77777777" w:rsidTr="00583F2F">
        <w:trPr>
          <w:trHeight w:val="288"/>
        </w:trPr>
        <w:tc>
          <w:tcPr>
            <w:tcW w:w="2155" w:type="dxa"/>
            <w:shd w:val="clear" w:color="auto" w:fill="D9D9D9" w:themeFill="background1" w:themeFillShade="D9"/>
            <w:noWrap/>
            <w:vAlign w:val="center"/>
          </w:tcPr>
          <w:p w14:paraId="7531E357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  <w:noWrap/>
            <w:vAlign w:val="center"/>
          </w:tcPr>
          <w:p w14:paraId="15EB86CE" w14:textId="77777777" w:rsidR="00583F2F" w:rsidRPr="00A806D8" w:rsidRDefault="00583F2F" w:rsidP="00913E63">
            <w:pPr>
              <w:spacing w:after="0" w:line="240" w:lineRule="auto"/>
              <w:jc w:val="right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Kategori</w:t>
            </w:r>
          </w:p>
        </w:tc>
        <w:tc>
          <w:tcPr>
            <w:tcW w:w="4523" w:type="dxa"/>
            <w:gridSpan w:val="3"/>
            <w:shd w:val="clear" w:color="auto" w:fill="D9D9D9" w:themeFill="background1" w:themeFillShade="D9"/>
            <w:noWrap/>
            <w:vAlign w:val="center"/>
          </w:tcPr>
          <w:p w14:paraId="054A7987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Transportavgift</w:t>
            </w:r>
          </w:p>
        </w:tc>
      </w:tr>
      <w:tr w:rsidR="00583F2F" w:rsidRPr="00A806D8" w14:paraId="3D4F39B5" w14:textId="77777777" w:rsidTr="00583F2F">
        <w:trPr>
          <w:trHeight w:val="288"/>
        </w:trPr>
        <w:tc>
          <w:tcPr>
            <w:tcW w:w="2155" w:type="dxa"/>
            <w:shd w:val="clear" w:color="auto" w:fill="D9D9D9" w:themeFill="background1" w:themeFillShade="D9"/>
            <w:noWrap/>
            <w:vAlign w:val="center"/>
            <w:hideMark/>
          </w:tcPr>
          <w:p w14:paraId="455B5E6B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  <w:noWrap/>
            <w:vAlign w:val="center"/>
            <w:hideMark/>
          </w:tcPr>
          <w:p w14:paraId="5D41F886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508" w:type="dxa"/>
            <w:shd w:val="clear" w:color="auto" w:fill="D9D9D9" w:themeFill="background1" w:themeFillShade="D9"/>
            <w:noWrap/>
            <w:vAlign w:val="center"/>
            <w:hideMark/>
          </w:tcPr>
          <w:p w14:paraId="517C6963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1</w:t>
            </w:r>
          </w:p>
        </w:tc>
        <w:tc>
          <w:tcPr>
            <w:tcW w:w="1507" w:type="dxa"/>
            <w:shd w:val="clear" w:color="auto" w:fill="D9D9D9" w:themeFill="background1" w:themeFillShade="D9"/>
            <w:noWrap/>
            <w:vAlign w:val="center"/>
            <w:hideMark/>
          </w:tcPr>
          <w:p w14:paraId="2CE3EB5C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2</w:t>
            </w:r>
          </w:p>
        </w:tc>
        <w:tc>
          <w:tcPr>
            <w:tcW w:w="1508" w:type="dxa"/>
            <w:shd w:val="clear" w:color="auto" w:fill="D9D9D9" w:themeFill="background1" w:themeFillShade="D9"/>
            <w:noWrap/>
            <w:vAlign w:val="center"/>
            <w:hideMark/>
          </w:tcPr>
          <w:p w14:paraId="3EC8ED95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3</w:t>
            </w:r>
          </w:p>
        </w:tc>
      </w:tr>
      <w:tr w:rsidR="00583F2F" w:rsidRPr="00A806D8" w14:paraId="57A71CE5" w14:textId="77777777" w:rsidTr="00583F2F">
        <w:trPr>
          <w:trHeight w:val="327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404FD43E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Förskola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18E19AD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5470A089" w14:textId="3B7E7B14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3 4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7FCB8EF1" w14:textId="7DFF7EE9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9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3F37B853" w14:textId="0177B863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5AF96A78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C67BD" w14:textId="30BDF2CA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4A2BE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0BF9" w14:textId="0A276BE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6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2F84" w14:textId="26A07E5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2 3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AF8C" w14:textId="06AA477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9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2529EA3F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2D766AEA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Förskoleklass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2F06D5F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BCA1D7D" w14:textId="680141D1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23DA1543" w14:textId="3B7E9D32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006E5E72" w14:textId="5DBDF42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2876B1C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C3A85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DD82B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3D844" w14:textId="2B46635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C65B2" w14:textId="0FF02497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631F5" w14:textId="405C3BD4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C18C641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7024C23F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Grundskola 1-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D3CEA1D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33D47C19" w14:textId="50CD8B65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79A98C31" w14:textId="792D959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78742E15" w14:textId="3350F139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7207B5C9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715E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C2778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24043" w14:textId="07B6DF0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84B4B" w14:textId="4ABCA49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46F3" w14:textId="71C59CF1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0635D1E6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2CD5D43C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Grundskola 4-6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23BD126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27166E2A" w14:textId="5211FCDD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228D0179" w14:textId="14C3BA32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167E4BFC" w14:textId="03298844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7B4B3D4A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225BE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C4EA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48DD" w14:textId="1F15BA5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F19C2" w14:textId="64F55FF5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E84B" w14:textId="24DB27C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4763BBF6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107B467F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Grundskola 7-9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44C22B8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C2F1434" w14:textId="2082027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4526E103" w14:textId="08767950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7F930CEC" w14:textId="2912B7C6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44531B32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E9A84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AA51B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E0300" w14:textId="74BF23F1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61568" w14:textId="11CF2013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FFABF" w14:textId="556D05CD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DBC4375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434734A4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Gymnasiet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DBB4B80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71DCB86" w14:textId="540C452A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7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5D15AAAC" w14:textId="22A38CDD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23415DE8" w14:textId="41EF2EAC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0 2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51D81671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9F7E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8342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1845D" w14:textId="732F676D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2 3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FC951" w14:textId="0BF7189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E0A0" w14:textId="236D53F7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5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</w:tbl>
    <w:p w14:paraId="7FC0C56D" w14:textId="48348D8B" w:rsidR="00583F2F" w:rsidRPr="00913E63" w:rsidRDefault="005F22F8" w:rsidP="004857EB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913E63">
        <w:rPr>
          <w:rFonts w:asciiTheme="minorHAnsi" w:hAnsiTheme="minorHAnsi" w:cs="Courier New"/>
          <w:b/>
          <w:bCs/>
          <w:sz w:val="22"/>
          <w:szCs w:val="22"/>
        </w:rPr>
        <w:t xml:space="preserve">Alla avgifter </w:t>
      </w:r>
      <w:r w:rsidR="000766AE" w:rsidRPr="00913E63">
        <w:rPr>
          <w:rFonts w:asciiTheme="minorHAnsi" w:hAnsiTheme="minorHAnsi" w:cs="Courier New"/>
          <w:b/>
          <w:bCs/>
          <w:sz w:val="22"/>
          <w:szCs w:val="22"/>
        </w:rPr>
        <w:t xml:space="preserve">avser ett läsår och är </w:t>
      </w:r>
      <w:r w:rsidRPr="00913E63">
        <w:rPr>
          <w:rFonts w:asciiTheme="minorHAnsi" w:hAnsiTheme="minorHAnsi" w:cs="Courier New"/>
          <w:b/>
          <w:bCs/>
          <w:sz w:val="22"/>
          <w:szCs w:val="22"/>
        </w:rPr>
        <w:t>angivna i svenska kronor (SEK)</w:t>
      </w:r>
      <w:r w:rsidR="00AA3396" w:rsidRPr="00913E63">
        <w:rPr>
          <w:rFonts w:asciiTheme="minorHAnsi" w:hAnsiTheme="minorHAnsi" w:cs="Courier New"/>
          <w:b/>
          <w:bCs/>
          <w:sz w:val="22"/>
          <w:szCs w:val="22"/>
        </w:rPr>
        <w:t xml:space="preserve"> </w:t>
      </w:r>
    </w:p>
    <w:p w14:paraId="3108AFE2" w14:textId="7DB8A585" w:rsidR="007741F4" w:rsidRPr="007741F4" w:rsidRDefault="007741F4" w:rsidP="007741F4">
      <w:pPr>
        <w:ind w:left="720" w:hanging="720"/>
        <w:rPr>
          <w:rFonts w:cs="Courier New"/>
          <w:b/>
          <w:bCs/>
          <w:sz w:val="23"/>
          <w:szCs w:val="23"/>
        </w:rPr>
      </w:pPr>
      <w:r>
        <w:rPr>
          <w:rFonts w:cs="Courier New"/>
          <w:b/>
          <w:bCs/>
          <w:color w:val="000000"/>
        </w:rPr>
        <w:t>*</w:t>
      </w:r>
      <w:r>
        <w:rPr>
          <w:rFonts w:cs="Courier New"/>
          <w:b/>
          <w:bCs/>
          <w:color w:val="000000"/>
        </w:rPr>
        <w:tab/>
      </w:r>
      <w:r w:rsidRPr="009A33DA">
        <w:rPr>
          <w:rFonts w:cs="Courier New"/>
          <w:b/>
          <w:bCs/>
        </w:rPr>
        <w:t>Zon 1</w:t>
      </w:r>
      <w:r>
        <w:rPr>
          <w:rFonts w:cs="Courier New"/>
          <w:b/>
          <w:bCs/>
        </w:rPr>
        <w:t xml:space="preserve">: </w:t>
      </w:r>
      <w:r w:rsidRPr="009A33DA">
        <w:rPr>
          <w:rFonts w:cs="Courier New"/>
          <w:bCs/>
        </w:rPr>
        <w:t>Norr om SSN till Waiyaki Way, t ex Lavington och Kileleshwa</w:t>
      </w:r>
      <w:r>
        <w:rPr>
          <w:rFonts w:cs="Courier New"/>
          <w:bCs/>
        </w:rPr>
        <w:br/>
      </w:r>
      <w:r w:rsidRPr="009A33DA">
        <w:rPr>
          <w:rFonts w:cs="Courier New"/>
          <w:bCs/>
        </w:rPr>
        <w:t>Öster om SSN längs Ngong Rd till rondellen Mbagathi Way, Valley Road, t ex Hurlingham</w:t>
      </w:r>
      <w:r>
        <w:rPr>
          <w:rFonts w:cs="Courier New"/>
          <w:bCs/>
        </w:rPr>
        <w:br/>
      </w:r>
      <w:r w:rsidRPr="009A33DA">
        <w:rPr>
          <w:rFonts w:cs="Courier New"/>
          <w:bCs/>
        </w:rPr>
        <w:t>Väster om SSN längs Ngong Rd till Southern Bypass</w:t>
      </w:r>
      <w:r>
        <w:rPr>
          <w:rFonts w:cs="Courier New"/>
          <w:bCs/>
        </w:rPr>
        <w:br/>
      </w:r>
      <w:r w:rsidRPr="009A33DA">
        <w:rPr>
          <w:rFonts w:cs="Courier New"/>
          <w:b/>
          <w:bCs/>
        </w:rPr>
        <w:t>Zon 2</w:t>
      </w:r>
      <w:r>
        <w:rPr>
          <w:rFonts w:cs="Courier New"/>
          <w:b/>
          <w:bCs/>
        </w:rPr>
        <w:t>:</w:t>
      </w:r>
      <w:r w:rsidRPr="009A33DA">
        <w:rPr>
          <w:rFonts w:cs="Courier New"/>
          <w:b/>
          <w:bCs/>
        </w:rPr>
        <w:t xml:space="preserve"> </w:t>
      </w:r>
      <w:r w:rsidRPr="009A33DA">
        <w:rPr>
          <w:rFonts w:cs="Courier New"/>
          <w:bCs/>
        </w:rPr>
        <w:t>Norr om Waiyaki Way men söder om Lower Kabete Rd, t ex Kyuna och Loresho</w:t>
      </w:r>
      <w:r>
        <w:rPr>
          <w:rFonts w:cs="Courier New"/>
          <w:bCs/>
        </w:rPr>
        <w:br/>
      </w:r>
      <w:r w:rsidRPr="009A33DA">
        <w:rPr>
          <w:rFonts w:cs="Courier New"/>
          <w:bCs/>
        </w:rPr>
        <w:t>Väster om Ngong Forest längs Ngong Rd till Karen Shopping Center</w:t>
      </w:r>
      <w:r>
        <w:rPr>
          <w:rFonts w:cs="Courier New"/>
          <w:bCs/>
        </w:rPr>
        <w:br/>
      </w:r>
      <w:r w:rsidRPr="009A33DA">
        <w:rPr>
          <w:rFonts w:cs="Courier New"/>
          <w:b/>
        </w:rPr>
        <w:t>Zon 3</w:t>
      </w:r>
      <w:r>
        <w:rPr>
          <w:rFonts w:cs="Courier New"/>
          <w:b/>
        </w:rPr>
        <w:t xml:space="preserve">: </w:t>
      </w:r>
      <w:r w:rsidRPr="007741F4">
        <w:rPr>
          <w:rFonts w:cs="Courier New"/>
        </w:rPr>
        <w:t>Norr om Lower Kabete Road, t ex Hill View, Lake View och Runda</w:t>
      </w:r>
      <w:r>
        <w:rPr>
          <w:rFonts w:cs="Courier New"/>
        </w:rPr>
        <w:br/>
      </w:r>
      <w:r w:rsidRPr="009A33DA">
        <w:rPr>
          <w:rFonts w:cs="Courier New"/>
        </w:rPr>
        <w:t>Väster och söder om Karen Shopping Center, t ex stora delar av Karen och Langata</w:t>
      </w:r>
    </w:p>
    <w:p w14:paraId="2B21C78F" w14:textId="09AF0A3D" w:rsidR="00270484" w:rsidRPr="000E071D" w:rsidRDefault="00583F2F" w:rsidP="004857EB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/>
          <w:bCs/>
          <w:sz w:val="22"/>
          <w:szCs w:val="22"/>
        </w:rPr>
        <w:lastRenderedPageBreak/>
        <w:t>R</w:t>
      </w:r>
      <w:r w:rsidR="00270484" w:rsidRPr="009A33DA">
        <w:rPr>
          <w:rFonts w:asciiTheme="minorHAnsi" w:hAnsiTheme="minorHAnsi" w:cs="Courier New"/>
          <w:b/>
          <w:bCs/>
          <w:sz w:val="22"/>
          <w:szCs w:val="22"/>
        </w:rPr>
        <w:t>abatt</w:t>
      </w:r>
      <w:r>
        <w:rPr>
          <w:rFonts w:asciiTheme="minorHAnsi" w:hAnsiTheme="minorHAnsi" w:cs="Courier New"/>
          <w:b/>
          <w:bCs/>
          <w:sz w:val="22"/>
          <w:szCs w:val="22"/>
        </w:rPr>
        <w:t xml:space="preserve"> på</w:t>
      </w:r>
      <w:r w:rsidR="00651B6C">
        <w:rPr>
          <w:rFonts w:asciiTheme="minorHAnsi" w:hAnsiTheme="minorHAnsi" w:cs="Courier New"/>
          <w:b/>
          <w:bCs/>
          <w:sz w:val="22"/>
          <w:szCs w:val="22"/>
        </w:rPr>
        <w:t xml:space="preserve"> transport</w:t>
      </w:r>
      <w:r w:rsidR="00617440" w:rsidRPr="00C42AEA">
        <w:rPr>
          <w:rFonts w:asciiTheme="minorHAnsi" w:hAnsiTheme="minorHAnsi" w:cs="Courier New"/>
          <w:b/>
          <w:bCs/>
          <w:sz w:val="22"/>
          <w:szCs w:val="22"/>
        </w:rPr>
        <w:t>avgiften</w:t>
      </w:r>
    </w:p>
    <w:p w14:paraId="49F18E38" w14:textId="35C89D63" w:rsidR="000903AA" w:rsidRPr="009A33DA" w:rsidRDefault="00301540" w:rsidP="004857EB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9A33DA">
        <w:rPr>
          <w:rFonts w:asciiTheme="minorHAnsi" w:hAnsiTheme="minorHAnsi" w:cs="Courier New"/>
          <w:bCs/>
          <w:sz w:val="22"/>
          <w:szCs w:val="22"/>
        </w:rPr>
        <w:t xml:space="preserve">I de fall då </w:t>
      </w:r>
      <w:r w:rsidR="00583F2F">
        <w:rPr>
          <w:rFonts w:asciiTheme="minorHAnsi" w:hAnsiTheme="minorHAnsi" w:cs="Courier New"/>
          <w:bCs/>
          <w:sz w:val="22"/>
          <w:szCs w:val="22"/>
        </w:rPr>
        <w:t xml:space="preserve">eleven anses tillhöra kategorin Privat kan rabatt erhållas, enligt tabell nedan. Principen avser hela läsår med start i augusti. </w:t>
      </w:r>
      <w:r w:rsidR="000A1AF2" w:rsidRPr="009A33DA">
        <w:rPr>
          <w:rFonts w:asciiTheme="minorHAnsi" w:hAnsiTheme="minorHAnsi" w:cs="Courier New"/>
          <w:bCs/>
          <w:sz w:val="22"/>
          <w:szCs w:val="22"/>
        </w:rPr>
        <w:t>Det äldsta barnet betraktas alltid som barn ett</w:t>
      </w:r>
      <w:r w:rsidR="00583F2F">
        <w:rPr>
          <w:rFonts w:asciiTheme="minorHAnsi" w:hAnsiTheme="minorHAnsi" w:cs="Courier New"/>
          <w:bCs/>
          <w:sz w:val="22"/>
          <w:szCs w:val="22"/>
        </w:rPr>
        <w:t>.</w:t>
      </w:r>
      <w:r w:rsidR="00C42AEA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p w14:paraId="52E9C8F1" w14:textId="77777777" w:rsidR="00301540" w:rsidRPr="009A33DA" w:rsidRDefault="00301540" w:rsidP="004857EB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tbl>
      <w:tblPr>
        <w:tblStyle w:val="Tabellrutnt"/>
        <w:tblW w:w="0" w:type="auto"/>
        <w:tblInd w:w="555" w:type="dxa"/>
        <w:tblLook w:val="04A0" w:firstRow="1" w:lastRow="0" w:firstColumn="1" w:lastColumn="0" w:noHBand="0" w:noVBand="1"/>
      </w:tblPr>
      <w:tblGrid>
        <w:gridCol w:w="1075"/>
        <w:gridCol w:w="1057"/>
        <w:gridCol w:w="1058"/>
        <w:gridCol w:w="1057"/>
        <w:gridCol w:w="1058"/>
      </w:tblGrid>
      <w:tr w:rsidR="00D16866" w:rsidRPr="009A33DA" w14:paraId="569DA9DE" w14:textId="77777777" w:rsidTr="00920B9C">
        <w:tc>
          <w:tcPr>
            <w:tcW w:w="1075" w:type="dxa"/>
            <w:vAlign w:val="center"/>
          </w:tcPr>
          <w:p w14:paraId="6DCEB424" w14:textId="4CBDC2F6" w:rsidR="00D16866" w:rsidRPr="009A33DA" w:rsidRDefault="00D16866" w:rsidP="001A1E57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 xml:space="preserve">Antal </w:t>
            </w:r>
            <w:r w:rsidR="001A1E57">
              <w:rPr>
                <w:rFonts w:cs="Courier New"/>
              </w:rPr>
              <w:t>Läså</w:t>
            </w:r>
            <w:r w:rsidRPr="009A33DA">
              <w:rPr>
                <w:rFonts w:cs="Courier New"/>
              </w:rPr>
              <w:t>r</w:t>
            </w:r>
          </w:p>
        </w:tc>
        <w:tc>
          <w:tcPr>
            <w:tcW w:w="1057" w:type="dxa"/>
            <w:vAlign w:val="center"/>
          </w:tcPr>
          <w:p w14:paraId="2DE1CD2E" w14:textId="77777777" w:rsidR="00D16866" w:rsidRPr="009A33DA" w:rsidRDefault="00D16866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Barn ett</w:t>
            </w:r>
          </w:p>
        </w:tc>
        <w:tc>
          <w:tcPr>
            <w:tcW w:w="1058" w:type="dxa"/>
            <w:vAlign w:val="center"/>
          </w:tcPr>
          <w:p w14:paraId="4A891A2E" w14:textId="77777777" w:rsidR="00D16866" w:rsidRPr="009A33DA" w:rsidRDefault="00D16866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Barn två</w:t>
            </w:r>
          </w:p>
        </w:tc>
        <w:tc>
          <w:tcPr>
            <w:tcW w:w="1057" w:type="dxa"/>
            <w:vAlign w:val="center"/>
          </w:tcPr>
          <w:p w14:paraId="08BE2098" w14:textId="77777777" w:rsidR="00D16866" w:rsidRPr="009A33DA" w:rsidRDefault="00D16866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Barn tre</w:t>
            </w:r>
          </w:p>
        </w:tc>
        <w:tc>
          <w:tcPr>
            <w:tcW w:w="1058" w:type="dxa"/>
            <w:vAlign w:val="center"/>
          </w:tcPr>
          <w:p w14:paraId="00F51E72" w14:textId="77777777" w:rsidR="00D16866" w:rsidRPr="009A33DA" w:rsidRDefault="00D16866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Barn fyra</w:t>
            </w:r>
          </w:p>
        </w:tc>
      </w:tr>
      <w:tr w:rsidR="000903AA" w:rsidRPr="009A33DA" w14:paraId="0EC519D3" w14:textId="77777777" w:rsidTr="00920B9C">
        <w:tc>
          <w:tcPr>
            <w:tcW w:w="1075" w:type="dxa"/>
          </w:tcPr>
          <w:p w14:paraId="798A9B2A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</w:t>
            </w:r>
          </w:p>
        </w:tc>
        <w:tc>
          <w:tcPr>
            <w:tcW w:w="1057" w:type="dxa"/>
          </w:tcPr>
          <w:p w14:paraId="556F86AE" w14:textId="468B7918" w:rsidR="000903AA" w:rsidRPr="009A33DA" w:rsidRDefault="00301540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0%</w:t>
            </w:r>
          </w:p>
        </w:tc>
        <w:tc>
          <w:tcPr>
            <w:tcW w:w="1058" w:type="dxa"/>
          </w:tcPr>
          <w:p w14:paraId="328E94C2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0%</w:t>
            </w:r>
          </w:p>
        </w:tc>
        <w:tc>
          <w:tcPr>
            <w:tcW w:w="1057" w:type="dxa"/>
          </w:tcPr>
          <w:p w14:paraId="22ED9E43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5%</w:t>
            </w:r>
          </w:p>
        </w:tc>
        <w:tc>
          <w:tcPr>
            <w:tcW w:w="1058" w:type="dxa"/>
          </w:tcPr>
          <w:p w14:paraId="10DD2445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0%</w:t>
            </w:r>
          </w:p>
        </w:tc>
      </w:tr>
      <w:tr w:rsidR="000903AA" w:rsidRPr="009A33DA" w14:paraId="1DFFB5B5" w14:textId="77777777" w:rsidTr="00920B9C">
        <w:tc>
          <w:tcPr>
            <w:tcW w:w="1075" w:type="dxa"/>
          </w:tcPr>
          <w:p w14:paraId="3A7C7451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</w:t>
            </w:r>
          </w:p>
        </w:tc>
        <w:tc>
          <w:tcPr>
            <w:tcW w:w="1057" w:type="dxa"/>
          </w:tcPr>
          <w:p w14:paraId="538717E6" w14:textId="6FB15F3D" w:rsidR="000903AA" w:rsidRPr="009A33DA" w:rsidRDefault="000903AA" w:rsidP="00E435C4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5%</w:t>
            </w:r>
          </w:p>
        </w:tc>
        <w:tc>
          <w:tcPr>
            <w:tcW w:w="1058" w:type="dxa"/>
          </w:tcPr>
          <w:p w14:paraId="00ACAF8B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5%</w:t>
            </w:r>
          </w:p>
        </w:tc>
        <w:tc>
          <w:tcPr>
            <w:tcW w:w="1057" w:type="dxa"/>
          </w:tcPr>
          <w:p w14:paraId="7BD72AEE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0%</w:t>
            </w:r>
          </w:p>
        </w:tc>
        <w:tc>
          <w:tcPr>
            <w:tcW w:w="1058" w:type="dxa"/>
          </w:tcPr>
          <w:p w14:paraId="0896D896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5%</w:t>
            </w:r>
          </w:p>
        </w:tc>
      </w:tr>
      <w:tr w:rsidR="000903AA" w:rsidRPr="009A33DA" w14:paraId="24CDAE1B" w14:textId="77777777" w:rsidTr="00920B9C">
        <w:tc>
          <w:tcPr>
            <w:tcW w:w="1075" w:type="dxa"/>
          </w:tcPr>
          <w:p w14:paraId="75EA919B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3</w:t>
            </w:r>
          </w:p>
        </w:tc>
        <w:tc>
          <w:tcPr>
            <w:tcW w:w="1057" w:type="dxa"/>
          </w:tcPr>
          <w:p w14:paraId="42E0D1A2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0%</w:t>
            </w:r>
          </w:p>
        </w:tc>
        <w:tc>
          <w:tcPr>
            <w:tcW w:w="1058" w:type="dxa"/>
          </w:tcPr>
          <w:p w14:paraId="45D7041A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0%</w:t>
            </w:r>
          </w:p>
        </w:tc>
        <w:tc>
          <w:tcPr>
            <w:tcW w:w="1057" w:type="dxa"/>
          </w:tcPr>
          <w:p w14:paraId="64C52186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5%</w:t>
            </w:r>
          </w:p>
        </w:tc>
        <w:tc>
          <w:tcPr>
            <w:tcW w:w="1058" w:type="dxa"/>
          </w:tcPr>
          <w:p w14:paraId="79A407D7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30%</w:t>
            </w:r>
          </w:p>
        </w:tc>
      </w:tr>
      <w:tr w:rsidR="000903AA" w:rsidRPr="009A33DA" w14:paraId="1357FC4E" w14:textId="77777777" w:rsidTr="00920B9C">
        <w:tc>
          <w:tcPr>
            <w:tcW w:w="1075" w:type="dxa"/>
          </w:tcPr>
          <w:p w14:paraId="019D03F9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4</w:t>
            </w:r>
          </w:p>
        </w:tc>
        <w:tc>
          <w:tcPr>
            <w:tcW w:w="1057" w:type="dxa"/>
          </w:tcPr>
          <w:p w14:paraId="7FAE29D7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15%</w:t>
            </w:r>
          </w:p>
        </w:tc>
        <w:tc>
          <w:tcPr>
            <w:tcW w:w="1058" w:type="dxa"/>
          </w:tcPr>
          <w:p w14:paraId="57881AC3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25%</w:t>
            </w:r>
          </w:p>
        </w:tc>
        <w:tc>
          <w:tcPr>
            <w:tcW w:w="1057" w:type="dxa"/>
          </w:tcPr>
          <w:p w14:paraId="1B778162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30%</w:t>
            </w:r>
          </w:p>
        </w:tc>
        <w:tc>
          <w:tcPr>
            <w:tcW w:w="1058" w:type="dxa"/>
          </w:tcPr>
          <w:p w14:paraId="52AB5E93" w14:textId="77777777" w:rsidR="000903AA" w:rsidRPr="009A33DA" w:rsidRDefault="000903AA" w:rsidP="000903AA">
            <w:pPr>
              <w:rPr>
                <w:rFonts w:cs="Courier New"/>
              </w:rPr>
            </w:pPr>
            <w:r w:rsidRPr="009A33DA">
              <w:rPr>
                <w:rFonts w:cs="Courier New"/>
              </w:rPr>
              <w:t>35%</w:t>
            </w:r>
          </w:p>
        </w:tc>
      </w:tr>
    </w:tbl>
    <w:p w14:paraId="3176FA14" w14:textId="77777777" w:rsidR="00712BB3" w:rsidRPr="009A33DA" w:rsidRDefault="00712BB3" w:rsidP="004857EB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7B221234" w14:textId="2B516B90" w:rsidR="000903AA" w:rsidRPr="009A33DA" w:rsidRDefault="000903AA" w:rsidP="004857EB">
      <w:pPr>
        <w:pStyle w:val="Default"/>
        <w:rPr>
          <w:rFonts w:asciiTheme="minorHAnsi" w:hAnsiTheme="minorHAnsi" w:cs="Courier New"/>
          <w:bCs/>
          <w:i/>
          <w:sz w:val="22"/>
          <w:szCs w:val="22"/>
        </w:rPr>
      </w:pPr>
      <w:r w:rsidRPr="009A33DA">
        <w:rPr>
          <w:rFonts w:asciiTheme="minorHAnsi" w:hAnsiTheme="minorHAnsi" w:cs="Courier New"/>
          <w:bCs/>
          <w:i/>
          <w:sz w:val="22"/>
          <w:szCs w:val="22"/>
        </w:rPr>
        <w:t>Exempel:</w:t>
      </w:r>
      <w:r w:rsidR="00FF2BEC">
        <w:rPr>
          <w:rFonts w:asciiTheme="minorHAnsi" w:hAnsiTheme="minorHAnsi" w:cs="Courier New"/>
          <w:bCs/>
          <w:i/>
          <w:sz w:val="22"/>
          <w:szCs w:val="22"/>
        </w:rPr>
        <w:t xml:space="preserve"> </w:t>
      </w:r>
      <w:r w:rsidR="00583F2F">
        <w:rPr>
          <w:rFonts w:asciiTheme="minorHAnsi" w:hAnsiTheme="minorHAnsi" w:cs="Courier New"/>
          <w:bCs/>
          <w:i/>
          <w:sz w:val="22"/>
          <w:szCs w:val="22"/>
        </w:rPr>
        <w:t>En familj med en elev</w:t>
      </w:r>
      <w:r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på skolan som går sitt tredje år på SSN får 10% rabatt.</w:t>
      </w:r>
    </w:p>
    <w:p w14:paraId="65215671" w14:textId="658B2EB6" w:rsidR="000903AA" w:rsidRDefault="00583F2F" w:rsidP="004857EB">
      <w:pPr>
        <w:pStyle w:val="Default"/>
        <w:rPr>
          <w:rFonts w:asciiTheme="minorHAnsi" w:hAnsiTheme="minorHAnsi" w:cs="Courier New"/>
          <w:bCs/>
          <w:i/>
          <w:sz w:val="22"/>
          <w:szCs w:val="22"/>
        </w:rPr>
      </w:pPr>
      <w:r>
        <w:rPr>
          <w:rFonts w:asciiTheme="minorHAnsi" w:hAnsiTheme="minorHAnsi" w:cs="Courier New"/>
          <w:bCs/>
          <w:i/>
          <w:sz w:val="22"/>
          <w:szCs w:val="22"/>
        </w:rPr>
        <w:t>En familj med två elever</w:t>
      </w:r>
      <w:r w:rsidR="000903AA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som går p</w:t>
      </w:r>
      <w:r w:rsidR="00E435C4" w:rsidRPr="009A33DA">
        <w:rPr>
          <w:rFonts w:asciiTheme="minorHAnsi" w:hAnsiTheme="minorHAnsi" w:cs="Courier New"/>
          <w:bCs/>
          <w:i/>
          <w:sz w:val="22"/>
          <w:szCs w:val="22"/>
        </w:rPr>
        <w:t>å skolan andra respektive tredje</w:t>
      </w:r>
      <w:r w:rsidR="000903AA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året</w:t>
      </w:r>
      <w:r>
        <w:rPr>
          <w:rFonts w:asciiTheme="minorHAnsi" w:hAnsiTheme="minorHAnsi" w:cs="Courier New"/>
          <w:bCs/>
          <w:i/>
          <w:sz w:val="22"/>
          <w:szCs w:val="22"/>
        </w:rPr>
        <w:t>. Den</w:t>
      </w:r>
      <w:r w:rsidR="000A1AF2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äldsta </w:t>
      </w:r>
      <w:r>
        <w:rPr>
          <w:rFonts w:asciiTheme="minorHAnsi" w:hAnsiTheme="minorHAnsi" w:cs="Courier New"/>
          <w:bCs/>
          <w:i/>
          <w:sz w:val="22"/>
          <w:szCs w:val="22"/>
        </w:rPr>
        <w:t>eleven</w:t>
      </w:r>
      <w:r w:rsidR="000A1AF2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(barn ett) läser sitt tredje år och får därmed </w:t>
      </w:r>
      <w:r w:rsidR="000903AA" w:rsidRPr="009A33DA">
        <w:rPr>
          <w:rFonts w:asciiTheme="minorHAnsi" w:hAnsiTheme="minorHAnsi" w:cs="Courier New"/>
          <w:bCs/>
          <w:i/>
          <w:sz w:val="22"/>
          <w:szCs w:val="22"/>
        </w:rPr>
        <w:t>10%</w:t>
      </w:r>
      <w:r>
        <w:rPr>
          <w:rFonts w:asciiTheme="minorHAnsi" w:hAnsiTheme="minorHAnsi" w:cs="Courier New"/>
          <w:bCs/>
          <w:i/>
          <w:sz w:val="22"/>
          <w:szCs w:val="22"/>
        </w:rPr>
        <w:t>. Den</w:t>
      </w:r>
      <w:r w:rsidR="000A1AF2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yngre </w:t>
      </w:r>
      <w:r>
        <w:rPr>
          <w:rFonts w:asciiTheme="minorHAnsi" w:hAnsiTheme="minorHAnsi" w:cs="Courier New"/>
          <w:bCs/>
          <w:i/>
          <w:sz w:val="22"/>
          <w:szCs w:val="22"/>
        </w:rPr>
        <w:t>eleven</w:t>
      </w:r>
      <w:r w:rsidR="000A1AF2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 (barn två) läser sitt andra läsår och får därmed </w:t>
      </w:r>
      <w:r w:rsidR="000903AA" w:rsidRPr="009A33DA">
        <w:rPr>
          <w:rFonts w:asciiTheme="minorHAnsi" w:hAnsiTheme="minorHAnsi" w:cs="Courier New"/>
          <w:bCs/>
          <w:i/>
          <w:sz w:val="22"/>
          <w:szCs w:val="22"/>
        </w:rPr>
        <w:t>15% rabatt</w:t>
      </w:r>
      <w:r w:rsidR="000A1AF2" w:rsidRPr="009A33DA">
        <w:rPr>
          <w:rFonts w:asciiTheme="minorHAnsi" w:hAnsiTheme="minorHAnsi" w:cs="Courier New"/>
          <w:bCs/>
          <w:i/>
          <w:sz w:val="22"/>
          <w:szCs w:val="22"/>
        </w:rPr>
        <w:t xml:space="preserve">. </w:t>
      </w:r>
    </w:p>
    <w:p w14:paraId="68EA7428" w14:textId="0577109B" w:rsidR="00082A7E" w:rsidRPr="00A806D8" w:rsidRDefault="00082A7E" w:rsidP="004857EB">
      <w:pPr>
        <w:pStyle w:val="Default"/>
        <w:rPr>
          <w:rFonts w:asciiTheme="minorHAnsi" w:hAnsiTheme="minorHAnsi" w:cs="Courier New"/>
          <w:bCs/>
          <w:i/>
          <w:sz w:val="22"/>
          <w:szCs w:val="22"/>
        </w:rPr>
      </w:pPr>
    </w:p>
    <w:p w14:paraId="4A69D00B" w14:textId="488207CF" w:rsidR="001B7F4E" w:rsidRPr="00A806D8" w:rsidRDefault="00583F2F" w:rsidP="00082A7E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Ansökan om skoltransport</w:t>
      </w:r>
    </w:p>
    <w:p w14:paraId="3A8FA72E" w14:textId="27D11E16" w:rsidR="00583F2F" w:rsidRPr="00A806D8" w:rsidRDefault="00583F2F" w:rsidP="00AF575E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 xml:space="preserve">Ansökan om skoltransport kan anges i ansökningsformuläret på skolans hemsida i samband med ansökan om plats på skolan, eller genom skriftlig förfrågan till </w:t>
      </w:r>
      <w:hyperlink r:id="rId8" w:history="1">
        <w:r w:rsidRPr="00A806D8">
          <w:rPr>
            <w:rStyle w:val="Hyperlnk"/>
            <w:rFonts w:asciiTheme="minorHAnsi" w:hAnsiTheme="minorHAnsi" w:cs="Courier New"/>
            <w:bCs/>
            <w:sz w:val="22"/>
            <w:szCs w:val="22"/>
          </w:rPr>
          <w:t>info@ssn.or.ke</w:t>
        </w:r>
      </w:hyperlink>
      <w:r w:rsidRPr="00A806D8">
        <w:rPr>
          <w:rFonts w:asciiTheme="minorHAnsi" w:hAnsiTheme="minorHAnsi" w:cs="Courier New"/>
          <w:bCs/>
          <w:sz w:val="22"/>
          <w:szCs w:val="22"/>
        </w:rPr>
        <w:t>. A</w:t>
      </w:r>
      <w:r w:rsidR="00AF575E" w:rsidRPr="00A806D8">
        <w:rPr>
          <w:rFonts w:asciiTheme="minorHAnsi" w:hAnsiTheme="minorHAnsi" w:cs="Courier New"/>
          <w:bCs/>
          <w:sz w:val="22"/>
          <w:szCs w:val="22"/>
        </w:rPr>
        <w:t xml:space="preserve">nsökan görs med fördel innan terminsstart, men kan efter särskild överenskommelse med skoladministrationen, även ske efter terminsstart.  </w:t>
      </w:r>
    </w:p>
    <w:p w14:paraId="16A53D24" w14:textId="5C275AF4" w:rsidR="00583F2F" w:rsidRPr="00A806D8" w:rsidRDefault="00583F2F" w:rsidP="00082A7E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070266E6" w14:textId="77777777" w:rsidR="00583F2F" w:rsidRPr="00A806D8" w:rsidRDefault="00583F2F" w:rsidP="00583F2F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Betalning av skoltransport</w:t>
      </w:r>
    </w:p>
    <w:p w14:paraId="623D144D" w14:textId="19636613" w:rsidR="00583F2F" w:rsidRPr="00A806D8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>Skoltransporterna faktureras terminsvis i samband med skolstart, eller för den resterande period som är aktuell för elev som tillkommer under pågående termin. Erläggs inte betalning i tid kan skoltransporterna komma utebli tills betalning erläggs.</w:t>
      </w:r>
    </w:p>
    <w:p w14:paraId="25910347" w14:textId="05EF14CC" w:rsidR="0049495B" w:rsidRPr="00A806D8" w:rsidRDefault="0049495B" w:rsidP="0049495B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6E124FC" w14:textId="6B50A4C5" w:rsidR="00AB56D8" w:rsidRPr="00A806D8" w:rsidRDefault="00AB56D8" w:rsidP="00E435C4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>Ytterst</w:t>
      </w:r>
      <w:r w:rsidR="00583F2F" w:rsidRPr="00A806D8">
        <w:rPr>
          <w:rFonts w:asciiTheme="minorHAnsi" w:hAnsiTheme="minorHAnsi" w:cs="Courier New"/>
          <w:bCs/>
          <w:sz w:val="22"/>
          <w:szCs w:val="22"/>
        </w:rPr>
        <w:t xml:space="preserve"> ansvarig för betalning av transport</w:t>
      </w:r>
      <w:r w:rsidR="002F47E9">
        <w:rPr>
          <w:rFonts w:asciiTheme="minorHAnsi" w:hAnsiTheme="minorHAnsi" w:cs="Courier New"/>
          <w:bCs/>
          <w:sz w:val="22"/>
          <w:szCs w:val="22"/>
        </w:rPr>
        <w:t>a</w:t>
      </w:r>
      <w:r w:rsidRPr="00A806D8">
        <w:rPr>
          <w:rFonts w:asciiTheme="minorHAnsi" w:hAnsiTheme="minorHAnsi" w:cs="Courier New"/>
          <w:bCs/>
          <w:sz w:val="22"/>
          <w:szCs w:val="22"/>
        </w:rPr>
        <w:t xml:space="preserve">vgiften är alltid vårdnadshavarna, detta gäller även om eleven är myndig. </w:t>
      </w:r>
    </w:p>
    <w:p w14:paraId="5363C722" w14:textId="249BB6BE" w:rsidR="00931D64" w:rsidRPr="00A806D8" w:rsidRDefault="00931D64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FEF6A87" w14:textId="37A55B01" w:rsidR="00583F2F" w:rsidRPr="00A806D8" w:rsidRDefault="00583F2F" w:rsidP="00617440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Uppsägningstid för skoltransport</w:t>
      </w:r>
    </w:p>
    <w:p w14:paraId="698C8C17" w14:textId="41CE9530" w:rsidR="00583F2F" w:rsidRPr="00A806D8" w:rsidRDefault="00583F2F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 xml:space="preserve">Uppsägning av tjänsten skoltransport ska ske skriftligen till </w:t>
      </w:r>
      <w:hyperlink r:id="rId9" w:history="1">
        <w:r w:rsidRPr="00A806D8">
          <w:rPr>
            <w:rStyle w:val="Hyperlnk"/>
            <w:rFonts w:asciiTheme="minorHAnsi" w:hAnsiTheme="minorHAnsi" w:cs="Courier New"/>
            <w:bCs/>
            <w:sz w:val="22"/>
            <w:szCs w:val="22"/>
          </w:rPr>
          <w:t>info@ssn.or.ke</w:t>
        </w:r>
      </w:hyperlink>
      <w:r w:rsidR="002F47E9">
        <w:rPr>
          <w:rFonts w:asciiTheme="minorHAnsi" w:hAnsiTheme="minorHAnsi" w:cs="Courier New"/>
          <w:bCs/>
          <w:sz w:val="22"/>
          <w:szCs w:val="22"/>
        </w:rPr>
        <w:t xml:space="preserve">. </w:t>
      </w:r>
      <w:r w:rsidRPr="00A806D8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2F47E9">
        <w:rPr>
          <w:rFonts w:asciiTheme="minorHAnsi" w:hAnsiTheme="minorHAnsi" w:cs="Courier New"/>
          <w:bCs/>
          <w:sz w:val="22"/>
          <w:szCs w:val="22"/>
        </w:rPr>
        <w:t>Sker uppsägningen under pågående termin</w:t>
      </w:r>
      <w:r w:rsidR="001F77A7">
        <w:rPr>
          <w:rFonts w:asciiTheme="minorHAnsi" w:hAnsiTheme="minorHAnsi" w:cs="Courier New"/>
          <w:bCs/>
          <w:sz w:val="22"/>
          <w:szCs w:val="22"/>
        </w:rPr>
        <w:t>, återbetalas ej resterande del av tidigare</w:t>
      </w:r>
      <w:r w:rsidR="002F47E9">
        <w:rPr>
          <w:rFonts w:asciiTheme="minorHAnsi" w:hAnsiTheme="minorHAnsi" w:cs="Courier New"/>
          <w:bCs/>
          <w:sz w:val="22"/>
          <w:szCs w:val="22"/>
        </w:rPr>
        <w:t xml:space="preserve"> inbetald terminsavgift. </w:t>
      </w:r>
    </w:p>
    <w:p w14:paraId="164C63FC" w14:textId="3A28AAD9" w:rsidR="00082A7E" w:rsidRPr="00A806D8" w:rsidRDefault="00082A7E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1F5F8D41" w14:textId="267A2F7D" w:rsidR="00F049E3" w:rsidRPr="00A806D8" w:rsidRDefault="00AF575E" w:rsidP="00F049E3">
      <w:pPr>
        <w:rPr>
          <w:b/>
        </w:rPr>
      </w:pPr>
      <w:r w:rsidRPr="00A806D8">
        <w:rPr>
          <w:b/>
        </w:rPr>
        <w:t>Force maj</w:t>
      </w:r>
      <w:r w:rsidR="007741F4" w:rsidRPr="00A806D8">
        <w:rPr>
          <w:b/>
        </w:rPr>
        <w:t>e</w:t>
      </w:r>
      <w:r w:rsidRPr="00A806D8">
        <w:rPr>
          <w:b/>
        </w:rPr>
        <w:t>ure</w:t>
      </w:r>
      <w:r w:rsidR="007741F4" w:rsidRPr="00A806D8">
        <w:rPr>
          <w:b/>
        </w:rPr>
        <w:br/>
      </w:r>
      <w:r w:rsidR="00F049E3" w:rsidRPr="00A806D8">
        <w:t>Skolan skall vara befriad från skyld</w:t>
      </w:r>
      <w:r w:rsidR="007741F4" w:rsidRPr="00A806D8">
        <w:t>igheter som kan följa</w:t>
      </w:r>
      <w:r w:rsidR="00F049E3" w:rsidRPr="00A806D8">
        <w:t xml:space="preserve"> i det fall omständighet inträder som ligger utanför skolans kontroll. Det gäller i de fall skolan rimligen inte kan</w:t>
      </w:r>
      <w:r w:rsidR="001B7F4E" w:rsidRPr="00A806D8">
        <w:t>,</w:t>
      </w:r>
      <w:r w:rsidR="00F049E3" w:rsidRPr="00A806D8">
        <w:t xml:space="preserve"> eller borde ha förutsett</w:t>
      </w:r>
      <w:r w:rsidR="001B7F4E" w:rsidRPr="00A806D8">
        <w:t>,</w:t>
      </w:r>
      <w:r w:rsidR="00F049E3" w:rsidRPr="00A806D8">
        <w:t xml:space="preserve"> en situation vid avtalets ingående. Det kan röra sig om krig, revolution, terrorangrepp, eldsvåda, översvämningar, naturkatastrofer, myndighetsbeslut och/eller pandemier eller liknande situationer. </w:t>
      </w:r>
    </w:p>
    <w:p w14:paraId="48348E61" w14:textId="522E942B" w:rsidR="00082A7E" w:rsidRPr="00A806D8" w:rsidRDefault="00082A7E" w:rsidP="00082A7E">
      <w:pPr>
        <w:autoSpaceDE w:val="0"/>
        <w:autoSpaceDN w:val="0"/>
        <w:adjustRightInd w:val="0"/>
        <w:spacing w:after="0" w:line="240" w:lineRule="auto"/>
        <w:rPr>
          <w:rFonts w:cs="Courier New"/>
          <w:i/>
        </w:rPr>
      </w:pPr>
      <w:r w:rsidRPr="00A806D8">
        <w:rPr>
          <w:rFonts w:cs="Arial"/>
          <w:i/>
          <w:shd w:val="clear" w:color="auto" w:fill="FFFFFF"/>
        </w:rPr>
        <w:t>Svenska Skolan i Nairobi reserverar sig för eventuella fel i information och vi förbehåller oss rätten till eventuella förändringar</w:t>
      </w:r>
      <w:r w:rsidR="000E071D" w:rsidRPr="00A806D8">
        <w:rPr>
          <w:rFonts w:cs="Arial"/>
          <w:i/>
          <w:shd w:val="clear" w:color="auto" w:fill="FFFFFF"/>
        </w:rPr>
        <w:t xml:space="preserve">. </w:t>
      </w:r>
      <w:r w:rsidRPr="00A806D8">
        <w:rPr>
          <w:rFonts w:cs="Arial"/>
          <w:i/>
          <w:shd w:val="clear" w:color="auto" w:fill="FFFFFF"/>
        </w:rPr>
        <w:t>Eventuella förändringar kommer att aviseras</w:t>
      </w:r>
      <w:r w:rsidRPr="00A806D8">
        <w:rPr>
          <w:rFonts w:cs="Arial"/>
          <w:i/>
          <w:color w:val="333333"/>
          <w:shd w:val="clear" w:color="auto" w:fill="FFFFFF"/>
        </w:rPr>
        <w:t>.</w:t>
      </w:r>
    </w:p>
    <w:p w14:paraId="41BB4435" w14:textId="77777777" w:rsidR="00082A7E" w:rsidRPr="000E071D" w:rsidRDefault="00082A7E" w:rsidP="00617440">
      <w:pPr>
        <w:pStyle w:val="Default"/>
        <w:rPr>
          <w:rFonts w:asciiTheme="minorHAnsi" w:hAnsiTheme="minorHAnsi" w:cs="Courier New"/>
          <w:b/>
          <w:bCs/>
          <w:i/>
          <w:sz w:val="23"/>
          <w:szCs w:val="23"/>
        </w:rPr>
      </w:pPr>
    </w:p>
    <w:p w14:paraId="0A57C3AE" w14:textId="746F712E" w:rsidR="00B4013C" w:rsidRPr="007741F4" w:rsidRDefault="00B4013C" w:rsidP="007741F4">
      <w:pPr>
        <w:rPr>
          <w:rFonts w:cs="Courier New"/>
          <w:b/>
          <w:bCs/>
          <w:sz w:val="23"/>
          <w:szCs w:val="23"/>
        </w:rPr>
      </w:pPr>
    </w:p>
    <w:sectPr w:rsidR="00B4013C" w:rsidRPr="007741F4" w:rsidSect="000E071D">
      <w:footerReference w:type="default" r:id="rId10"/>
      <w:pgSz w:w="11907" w:h="16840"/>
      <w:pgMar w:top="1440" w:right="1440" w:bottom="1440" w:left="1440" w:header="362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9230D" w14:textId="77777777" w:rsidR="005971AC" w:rsidRDefault="005971AC" w:rsidP="008E4EB2">
      <w:r>
        <w:separator/>
      </w:r>
    </w:p>
  </w:endnote>
  <w:endnote w:type="continuationSeparator" w:id="0">
    <w:p w14:paraId="522FA3C8" w14:textId="77777777" w:rsidR="005971AC" w:rsidRDefault="005971AC" w:rsidP="008E4E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54EC0" w14:textId="1CF17DEB" w:rsidR="00F049E3" w:rsidRDefault="00F049E3">
    <w:pPr>
      <w:pStyle w:val="Sidfot"/>
    </w:pPr>
  </w:p>
  <w:p w14:paraId="64ED2735" w14:textId="77777777" w:rsidR="00F049E3" w:rsidRPr="00333112" w:rsidRDefault="00F049E3" w:rsidP="00E26243">
    <w:pPr>
      <w:shd w:val="clear" w:color="auto" w:fill="FFFFFF"/>
      <w:spacing w:before="100"/>
      <w:rPr>
        <w:rFonts w:ascii="Arial" w:hAnsi="Arial" w:cs="Arial"/>
        <w:color w:val="013D65"/>
        <w:sz w:val="14"/>
        <w:szCs w:val="14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0E07E" w14:textId="77777777" w:rsidR="005971AC" w:rsidRDefault="005971AC" w:rsidP="008E4EB2">
      <w:r>
        <w:separator/>
      </w:r>
    </w:p>
  </w:footnote>
  <w:footnote w:type="continuationSeparator" w:id="0">
    <w:p w14:paraId="0D3B574D" w14:textId="77777777" w:rsidR="005971AC" w:rsidRDefault="005971AC" w:rsidP="008E4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611CC"/>
    <w:multiLevelType w:val="hybridMultilevel"/>
    <w:tmpl w:val="E7DA36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50F6E"/>
    <w:multiLevelType w:val="hybridMultilevel"/>
    <w:tmpl w:val="AFA8596C"/>
    <w:lvl w:ilvl="0" w:tplc="041D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DA3MzEyMLEwMbZU0lEKTi0uzszPAykwrgUAgn0rrCwAAAA="/>
  </w:docVars>
  <w:rsids>
    <w:rsidRoot w:val="00A71374"/>
    <w:rsid w:val="00006B36"/>
    <w:rsid w:val="00007B69"/>
    <w:rsid w:val="000177E7"/>
    <w:rsid w:val="00040799"/>
    <w:rsid w:val="00041B49"/>
    <w:rsid w:val="000567A8"/>
    <w:rsid w:val="00057D78"/>
    <w:rsid w:val="000766AE"/>
    <w:rsid w:val="00082A7E"/>
    <w:rsid w:val="000903AA"/>
    <w:rsid w:val="000A1AF2"/>
    <w:rsid w:val="000A53D8"/>
    <w:rsid w:val="000C3BBF"/>
    <w:rsid w:val="000D19F7"/>
    <w:rsid w:val="000D6A58"/>
    <w:rsid w:val="000D7593"/>
    <w:rsid w:val="000D7DDA"/>
    <w:rsid w:val="000E071D"/>
    <w:rsid w:val="000E26BC"/>
    <w:rsid w:val="000E3763"/>
    <w:rsid w:val="001054B3"/>
    <w:rsid w:val="0012199E"/>
    <w:rsid w:val="00141F77"/>
    <w:rsid w:val="0014441E"/>
    <w:rsid w:val="00173F42"/>
    <w:rsid w:val="001A1E57"/>
    <w:rsid w:val="001B7F4E"/>
    <w:rsid w:val="001C3AB0"/>
    <w:rsid w:val="001E52E3"/>
    <w:rsid w:val="001F77A7"/>
    <w:rsid w:val="00210F07"/>
    <w:rsid w:val="00213C66"/>
    <w:rsid w:val="00216898"/>
    <w:rsid w:val="00224692"/>
    <w:rsid w:val="00224EFA"/>
    <w:rsid w:val="00262DA5"/>
    <w:rsid w:val="002632BF"/>
    <w:rsid w:val="00270484"/>
    <w:rsid w:val="00272D15"/>
    <w:rsid w:val="002934EF"/>
    <w:rsid w:val="002C7188"/>
    <w:rsid w:val="002D022C"/>
    <w:rsid w:val="002D6ED0"/>
    <w:rsid w:val="002F47E9"/>
    <w:rsid w:val="002F4A2C"/>
    <w:rsid w:val="002F600D"/>
    <w:rsid w:val="00301540"/>
    <w:rsid w:val="0030795F"/>
    <w:rsid w:val="00317C2F"/>
    <w:rsid w:val="0037234B"/>
    <w:rsid w:val="0037500C"/>
    <w:rsid w:val="00383DB8"/>
    <w:rsid w:val="00385D2C"/>
    <w:rsid w:val="003A1E38"/>
    <w:rsid w:val="003B484A"/>
    <w:rsid w:val="003C5875"/>
    <w:rsid w:val="003C7F5D"/>
    <w:rsid w:val="003E4407"/>
    <w:rsid w:val="003E6390"/>
    <w:rsid w:val="003F1CA8"/>
    <w:rsid w:val="00401CAF"/>
    <w:rsid w:val="004162E1"/>
    <w:rsid w:val="00423EEF"/>
    <w:rsid w:val="00444DA3"/>
    <w:rsid w:val="004465AD"/>
    <w:rsid w:val="00451DF9"/>
    <w:rsid w:val="00463399"/>
    <w:rsid w:val="00482F26"/>
    <w:rsid w:val="004857EB"/>
    <w:rsid w:val="00492950"/>
    <w:rsid w:val="0049495B"/>
    <w:rsid w:val="004F56FF"/>
    <w:rsid w:val="005358B2"/>
    <w:rsid w:val="00547806"/>
    <w:rsid w:val="00564948"/>
    <w:rsid w:val="0056643E"/>
    <w:rsid w:val="00581226"/>
    <w:rsid w:val="00583F2F"/>
    <w:rsid w:val="005971AC"/>
    <w:rsid w:val="005A7B20"/>
    <w:rsid w:val="005B59A2"/>
    <w:rsid w:val="005C0B9B"/>
    <w:rsid w:val="005D1B6F"/>
    <w:rsid w:val="005E1CD8"/>
    <w:rsid w:val="005E36BD"/>
    <w:rsid w:val="005E3D6D"/>
    <w:rsid w:val="005F22F8"/>
    <w:rsid w:val="00613FB2"/>
    <w:rsid w:val="00617440"/>
    <w:rsid w:val="00651B6C"/>
    <w:rsid w:val="00665C0E"/>
    <w:rsid w:val="00670E84"/>
    <w:rsid w:val="006713CE"/>
    <w:rsid w:val="0068614D"/>
    <w:rsid w:val="00690691"/>
    <w:rsid w:val="006A3A6C"/>
    <w:rsid w:val="006A778A"/>
    <w:rsid w:val="006A79D5"/>
    <w:rsid w:val="006E0088"/>
    <w:rsid w:val="006F027A"/>
    <w:rsid w:val="00712BB3"/>
    <w:rsid w:val="00722D3B"/>
    <w:rsid w:val="00746A9B"/>
    <w:rsid w:val="0075061A"/>
    <w:rsid w:val="00754F35"/>
    <w:rsid w:val="0077174A"/>
    <w:rsid w:val="007741F4"/>
    <w:rsid w:val="00784EF6"/>
    <w:rsid w:val="00790D8C"/>
    <w:rsid w:val="007C466D"/>
    <w:rsid w:val="007D1E79"/>
    <w:rsid w:val="007F3745"/>
    <w:rsid w:val="00803AE3"/>
    <w:rsid w:val="00807C27"/>
    <w:rsid w:val="0081205F"/>
    <w:rsid w:val="0082365D"/>
    <w:rsid w:val="00823D83"/>
    <w:rsid w:val="00826185"/>
    <w:rsid w:val="0083208B"/>
    <w:rsid w:val="00872DF4"/>
    <w:rsid w:val="008778E0"/>
    <w:rsid w:val="00895672"/>
    <w:rsid w:val="008C3E7A"/>
    <w:rsid w:val="008E4564"/>
    <w:rsid w:val="008E4DEA"/>
    <w:rsid w:val="008E4EB2"/>
    <w:rsid w:val="008F2C50"/>
    <w:rsid w:val="008F3F22"/>
    <w:rsid w:val="00913E63"/>
    <w:rsid w:val="00920B9C"/>
    <w:rsid w:val="00931D64"/>
    <w:rsid w:val="009339C5"/>
    <w:rsid w:val="0094434D"/>
    <w:rsid w:val="0097052B"/>
    <w:rsid w:val="00981E50"/>
    <w:rsid w:val="009A0B2C"/>
    <w:rsid w:val="009A33DA"/>
    <w:rsid w:val="009A4A11"/>
    <w:rsid w:val="009A5172"/>
    <w:rsid w:val="009C5E51"/>
    <w:rsid w:val="00A23CBD"/>
    <w:rsid w:val="00A47A37"/>
    <w:rsid w:val="00A536FF"/>
    <w:rsid w:val="00A709A0"/>
    <w:rsid w:val="00A71374"/>
    <w:rsid w:val="00A7319F"/>
    <w:rsid w:val="00A76E66"/>
    <w:rsid w:val="00A806D8"/>
    <w:rsid w:val="00AA3396"/>
    <w:rsid w:val="00AA6F07"/>
    <w:rsid w:val="00AB54A7"/>
    <w:rsid w:val="00AB56D8"/>
    <w:rsid w:val="00AC6255"/>
    <w:rsid w:val="00AE68D6"/>
    <w:rsid w:val="00AF575E"/>
    <w:rsid w:val="00AF6F3C"/>
    <w:rsid w:val="00B31469"/>
    <w:rsid w:val="00B4013C"/>
    <w:rsid w:val="00B6097A"/>
    <w:rsid w:val="00B979C0"/>
    <w:rsid w:val="00BD1926"/>
    <w:rsid w:val="00BD4412"/>
    <w:rsid w:val="00BE23EE"/>
    <w:rsid w:val="00BE3442"/>
    <w:rsid w:val="00BE436C"/>
    <w:rsid w:val="00BE55F5"/>
    <w:rsid w:val="00BF238E"/>
    <w:rsid w:val="00C03E25"/>
    <w:rsid w:val="00C043D2"/>
    <w:rsid w:val="00C1449C"/>
    <w:rsid w:val="00C42AEA"/>
    <w:rsid w:val="00C45A98"/>
    <w:rsid w:val="00C644CC"/>
    <w:rsid w:val="00C74BB5"/>
    <w:rsid w:val="00CC2173"/>
    <w:rsid w:val="00CE597D"/>
    <w:rsid w:val="00CE5E33"/>
    <w:rsid w:val="00CE6731"/>
    <w:rsid w:val="00D07318"/>
    <w:rsid w:val="00D16866"/>
    <w:rsid w:val="00D203B3"/>
    <w:rsid w:val="00D23360"/>
    <w:rsid w:val="00D57D88"/>
    <w:rsid w:val="00D72E4D"/>
    <w:rsid w:val="00D80251"/>
    <w:rsid w:val="00D8659C"/>
    <w:rsid w:val="00DB12A4"/>
    <w:rsid w:val="00DB5B29"/>
    <w:rsid w:val="00DB5B57"/>
    <w:rsid w:val="00DC3506"/>
    <w:rsid w:val="00DF0271"/>
    <w:rsid w:val="00E030C3"/>
    <w:rsid w:val="00E155B5"/>
    <w:rsid w:val="00E15B08"/>
    <w:rsid w:val="00E1799B"/>
    <w:rsid w:val="00E20BD2"/>
    <w:rsid w:val="00E26243"/>
    <w:rsid w:val="00E32136"/>
    <w:rsid w:val="00E35BBB"/>
    <w:rsid w:val="00E35D40"/>
    <w:rsid w:val="00E435C4"/>
    <w:rsid w:val="00E773E0"/>
    <w:rsid w:val="00E7795D"/>
    <w:rsid w:val="00EB6094"/>
    <w:rsid w:val="00F049E3"/>
    <w:rsid w:val="00F2312B"/>
    <w:rsid w:val="00F25E76"/>
    <w:rsid w:val="00F40474"/>
    <w:rsid w:val="00F50856"/>
    <w:rsid w:val="00F528D1"/>
    <w:rsid w:val="00F7587E"/>
    <w:rsid w:val="00F8117F"/>
    <w:rsid w:val="00F91CC4"/>
    <w:rsid w:val="00FD0B1D"/>
    <w:rsid w:val="00FE01CF"/>
    <w:rsid w:val="00FE61E0"/>
    <w:rsid w:val="00FF2BEC"/>
    <w:rsid w:val="00FF4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E9F87"/>
  <w15:docId w15:val="{4B53095A-2A14-4A68-9302-87304503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="Arial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8F5"/>
    <w:rPr>
      <w:rFonts w:asciiTheme="minorHAnsi" w:hAnsiTheme="minorHAnsi" w:cstheme="minorBidi"/>
      <w:szCs w:val="22"/>
      <w:lang w:val="sv-SE"/>
    </w:rPr>
  </w:style>
  <w:style w:type="paragraph" w:styleId="Rubrik3">
    <w:name w:val="heading 3"/>
    <w:basedOn w:val="Normal"/>
    <w:next w:val="Normal"/>
    <w:link w:val="Rubrik3Char"/>
    <w:qFormat/>
    <w:rsid w:val="008E4EB2"/>
    <w:pPr>
      <w:keepNext/>
      <w:framePr w:h="0" w:hSpace="141" w:wrap="around" w:vAnchor="text" w:hAnchor="page" w:x="1525" w:y="441"/>
      <w:spacing w:after="0" w:line="240" w:lineRule="auto"/>
      <w:ind w:right="-70"/>
      <w:outlineLvl w:val="2"/>
    </w:pPr>
    <w:rPr>
      <w:rFonts w:ascii="Times New Roman" w:eastAsia="Times New Roman" w:hAnsi="Times New Roman" w:cs="Times New Roman"/>
      <w:b/>
      <w:sz w:val="24"/>
      <w:szCs w:val="20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rsid w:val="008E4EB2"/>
    <w:rPr>
      <w:rFonts w:ascii="Times New Roman" w:eastAsia="Times New Roman" w:hAnsi="Times New Roman" w:cs="Times New Roman"/>
      <w:b/>
      <w:sz w:val="24"/>
      <w:szCs w:val="20"/>
      <w:lang w:val="sv-SE" w:eastAsia="sv-SE"/>
    </w:rPr>
  </w:style>
  <w:style w:type="paragraph" w:customStyle="1" w:styleId="Formatmall1">
    <w:name w:val="Formatmall1"/>
    <w:basedOn w:val="Normal"/>
    <w:rsid w:val="008E4EB2"/>
  </w:style>
  <w:style w:type="paragraph" w:styleId="Sidhuvud">
    <w:name w:val="header"/>
    <w:basedOn w:val="Normal"/>
    <w:link w:val="SidhuvudChar"/>
    <w:rsid w:val="008E4EB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v-SE"/>
    </w:rPr>
  </w:style>
  <w:style w:type="character" w:customStyle="1" w:styleId="SidhuvudChar">
    <w:name w:val="Sidhuvud Char"/>
    <w:basedOn w:val="Standardstycketeckensnitt"/>
    <w:link w:val="Sidhuvud"/>
    <w:rsid w:val="008E4EB2"/>
    <w:rPr>
      <w:rFonts w:ascii="Times New Roman" w:eastAsia="Times New Roman" w:hAnsi="Times New Roman" w:cs="Times New Roman"/>
      <w:sz w:val="24"/>
      <w:szCs w:val="20"/>
      <w:lang w:val="sv-SE" w:eastAsia="sv-SE"/>
    </w:rPr>
  </w:style>
  <w:style w:type="character" w:styleId="Sidnummer">
    <w:name w:val="page number"/>
    <w:basedOn w:val="Standardstycketeckensnitt"/>
    <w:rsid w:val="008E4EB2"/>
  </w:style>
  <w:style w:type="character" w:styleId="Hyperlnk">
    <w:name w:val="Hyperlink"/>
    <w:unhideWhenUsed/>
    <w:rsid w:val="008E4EB2"/>
    <w:rPr>
      <w:rFonts w:cs="Times New Roman"/>
      <w:color w:val="0000FF"/>
      <w:u w:val="single"/>
    </w:rPr>
  </w:style>
  <w:style w:type="character" w:styleId="Stark">
    <w:name w:val="Strong"/>
    <w:qFormat/>
    <w:rsid w:val="008E4EB2"/>
    <w:rPr>
      <w:b/>
      <w:bCs/>
    </w:rPr>
  </w:style>
  <w:style w:type="paragraph" w:styleId="Rubrik">
    <w:name w:val="Title"/>
    <w:basedOn w:val="Normal"/>
    <w:next w:val="Normal"/>
    <w:link w:val="RubrikChar"/>
    <w:qFormat/>
    <w:rsid w:val="008E4EB2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eastAsia="sv-SE"/>
    </w:rPr>
  </w:style>
  <w:style w:type="character" w:customStyle="1" w:styleId="RubrikChar">
    <w:name w:val="Rubrik Char"/>
    <w:basedOn w:val="Standardstycketeckensnitt"/>
    <w:link w:val="Rubrik"/>
    <w:rsid w:val="008E4EB2"/>
    <w:rPr>
      <w:rFonts w:asciiTheme="majorHAnsi" w:eastAsiaTheme="majorEastAsia" w:hAnsiTheme="majorHAnsi" w:cstheme="majorBidi"/>
      <w:b/>
      <w:bCs/>
      <w:kern w:val="28"/>
      <w:sz w:val="32"/>
      <w:szCs w:val="32"/>
      <w:lang w:val="sv-SE" w:eastAsia="sv-SE"/>
    </w:rPr>
  </w:style>
  <w:style w:type="paragraph" w:styleId="Sidfot">
    <w:name w:val="footer"/>
    <w:basedOn w:val="Normal"/>
    <w:link w:val="SidfotChar"/>
    <w:uiPriority w:val="99"/>
    <w:unhideWhenUsed/>
    <w:rsid w:val="008E4EB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v-SE"/>
    </w:rPr>
  </w:style>
  <w:style w:type="character" w:customStyle="1" w:styleId="SidfotChar">
    <w:name w:val="Sidfot Char"/>
    <w:basedOn w:val="Standardstycketeckensnitt"/>
    <w:link w:val="Sidfot"/>
    <w:uiPriority w:val="99"/>
    <w:rsid w:val="008E4EB2"/>
    <w:rPr>
      <w:rFonts w:ascii="Times New Roman" w:eastAsia="Times New Roman" w:hAnsi="Times New Roman" w:cs="Times New Roman"/>
      <w:sz w:val="24"/>
      <w:szCs w:val="20"/>
      <w:lang w:val="sv-SE" w:eastAsia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8E4EB2"/>
    <w:pPr>
      <w:spacing w:after="0" w:line="240" w:lineRule="auto"/>
    </w:pPr>
    <w:rPr>
      <w:rFonts w:ascii="Tahoma" w:eastAsia="Times New Roman" w:hAnsi="Tahoma" w:cs="Tahoma"/>
      <w:sz w:val="16"/>
      <w:szCs w:val="16"/>
      <w:lang w:eastAsia="sv-SE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E4EB2"/>
    <w:rPr>
      <w:rFonts w:ascii="Tahoma" w:eastAsia="Times New Roman" w:hAnsi="Tahoma" w:cs="Tahoma"/>
      <w:sz w:val="16"/>
      <w:szCs w:val="16"/>
      <w:lang w:val="sv-SE" w:eastAsia="sv-SE"/>
    </w:rPr>
  </w:style>
  <w:style w:type="table" w:styleId="Tabellrutnt">
    <w:name w:val="Table Grid"/>
    <w:basedOn w:val="Normaltabell"/>
    <w:uiPriority w:val="59"/>
    <w:rsid w:val="008E4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48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3A1E3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3A1E3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3A1E38"/>
    <w:rPr>
      <w:rFonts w:asciiTheme="minorHAnsi" w:hAnsiTheme="minorHAnsi" w:cstheme="minorBidi"/>
      <w:sz w:val="20"/>
      <w:szCs w:val="20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A1E3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A1E38"/>
    <w:rPr>
      <w:rFonts w:asciiTheme="minorHAnsi" w:hAnsiTheme="minorHAnsi" w:cstheme="minorBidi"/>
      <w:b/>
      <w:bCs/>
      <w:sz w:val="20"/>
      <w:szCs w:val="20"/>
      <w:lang w:val="sv-SE"/>
    </w:rPr>
  </w:style>
  <w:style w:type="paragraph" w:styleId="Ingetavstnd">
    <w:name w:val="No Spacing"/>
    <w:uiPriority w:val="1"/>
    <w:qFormat/>
    <w:rsid w:val="004F56FF"/>
    <w:pPr>
      <w:spacing w:after="0" w:line="240" w:lineRule="auto"/>
    </w:pPr>
    <w:rPr>
      <w:rFonts w:asciiTheme="minorHAnsi" w:hAnsiTheme="minorHAnsi" w:cstheme="minorBidi"/>
      <w:szCs w:val="22"/>
      <w:lang w:val="sv-SE"/>
    </w:rPr>
  </w:style>
  <w:style w:type="paragraph" w:styleId="Liststycke">
    <w:name w:val="List Paragraph"/>
    <w:basedOn w:val="Normal"/>
    <w:uiPriority w:val="34"/>
    <w:qFormat/>
    <w:rsid w:val="00774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sn.or.k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ssn.or.ke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46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wedish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ki</dc:creator>
  <cp:lastModifiedBy>Boarding</cp:lastModifiedBy>
  <cp:revision>2</cp:revision>
  <cp:lastPrinted>2019-11-06T08:06:00Z</cp:lastPrinted>
  <dcterms:created xsi:type="dcterms:W3CDTF">2021-04-25T10:52:00Z</dcterms:created>
  <dcterms:modified xsi:type="dcterms:W3CDTF">2021-04-25T10:52:00Z</dcterms:modified>
</cp:coreProperties>
</file>